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E6160E" w14:paraId="56107C33" w14:textId="77777777" w:rsidTr="54A791FE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EF67583" w14:textId="77777777" w:rsidR="0000007A" w:rsidRPr="00E616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6160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66A59" w14:textId="77777777" w:rsidR="0000007A" w:rsidRPr="00E6160E" w:rsidRDefault="000D726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E6160E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athematics and Computer Research</w:t>
              </w:r>
            </w:hyperlink>
          </w:p>
        </w:tc>
      </w:tr>
      <w:tr w:rsidR="0000007A" w:rsidRPr="00E6160E" w14:paraId="36801F5B" w14:textId="77777777" w:rsidTr="54A791FE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4DC6F03" w14:textId="77777777" w:rsidR="0000007A" w:rsidRPr="00E616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6160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D3902" w14:textId="77777777" w:rsidR="0000007A" w:rsidRPr="00E6160E" w:rsidRDefault="00D2007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MCOR_13593</w:t>
            </w:r>
          </w:p>
        </w:tc>
      </w:tr>
      <w:tr w:rsidR="0000007A" w:rsidRPr="00E6160E" w14:paraId="35ABABBF" w14:textId="77777777" w:rsidTr="54A791FE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06EED376" w14:textId="77777777" w:rsidR="0000007A" w:rsidRPr="00E616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6160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E1AF6" w14:textId="77777777" w:rsidR="0000007A" w:rsidRPr="00E6160E" w:rsidRDefault="00D2007C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sz w:val="20"/>
                <w:szCs w:val="20"/>
                <w:lang w:val="en-GB"/>
              </w:rPr>
              <w:t>PRODUCT SUMMABILITY METHOD FOR APPROXIMATION OF LIPSCHITZ FUNCTION</w:t>
            </w:r>
          </w:p>
        </w:tc>
      </w:tr>
      <w:tr w:rsidR="00CF0BBB" w:rsidRPr="00E6160E" w14:paraId="3202A813" w14:textId="77777777" w:rsidTr="54A791FE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5F718204" w14:textId="77777777" w:rsidR="00CF0BBB" w:rsidRPr="00E6160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6160E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A6659" w14:textId="39B780C7" w:rsidR="00CF0BBB" w:rsidRPr="00E6160E" w:rsidRDefault="353A5A6A" w:rsidP="54A791F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rch Manuscript</w:t>
            </w:r>
          </w:p>
        </w:tc>
      </w:tr>
    </w:tbl>
    <w:p w14:paraId="0A37501D" w14:textId="77777777" w:rsidR="00037D52" w:rsidRPr="00E6160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AB6C7B" w14:textId="77777777" w:rsidR="00605952" w:rsidRPr="00E6160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94D5A5" w14:textId="77777777" w:rsidR="00060B00" w:rsidRPr="00E6160E" w:rsidRDefault="00060B00" w:rsidP="00060B00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/>
        </w:rPr>
      </w:pPr>
      <w:bookmarkStart w:id="0" w:name="_Hlk171324449"/>
      <w:bookmarkStart w:id="1" w:name="_Hlk172274970"/>
    </w:p>
    <w:p w14:paraId="3DEEC669" w14:textId="77777777" w:rsidR="00060B00" w:rsidRPr="00E6160E" w:rsidRDefault="00060B00" w:rsidP="00060B00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</w:p>
    <w:p w14:paraId="3656B9AB" w14:textId="77777777" w:rsidR="00060B00" w:rsidRPr="00E6160E" w:rsidRDefault="00060B00" w:rsidP="00060B00">
      <w:pPr>
        <w:rPr>
          <w:rFonts w:ascii="Arial" w:hAnsi="Arial" w:cs="Arial"/>
          <w:sz w:val="20"/>
          <w:szCs w:val="20"/>
        </w:rPr>
      </w:pPr>
      <w:bookmarkStart w:id="2" w:name="_Hlk170903434"/>
      <w:r w:rsidRPr="00E6160E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60B00" w:rsidRPr="00E6160E" w14:paraId="5D849130" w14:textId="77777777" w:rsidTr="54A791F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45FB0818" w14:textId="77777777" w:rsidR="00060B00" w:rsidRPr="00E6160E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0B00" w:rsidRPr="00E6160E" w14:paraId="425D58D4" w14:textId="77777777" w:rsidTr="54A791FE">
        <w:tc>
          <w:tcPr>
            <w:tcW w:w="1265" w:type="pct"/>
            <w:noWrap/>
          </w:tcPr>
          <w:p w14:paraId="049F31CB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112511" w:rsidRPr="00E6160E" w:rsidRDefault="00112511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D715A5" w:rsidRPr="00E6160E" w:rsidRDefault="00D715A5" w:rsidP="00D715A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6160E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3128261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7C78407A" w14:textId="77777777" w:rsidTr="54A791FE">
        <w:trPr>
          <w:trHeight w:val="1264"/>
        </w:trPr>
        <w:tc>
          <w:tcPr>
            <w:tcW w:w="1265" w:type="pct"/>
            <w:noWrap/>
          </w:tcPr>
          <w:p w14:paraId="199D2516" w14:textId="77777777" w:rsidR="00060B00" w:rsidRPr="00E6160E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2486C05" w14:textId="77777777" w:rsidR="00060B00" w:rsidRPr="00E6160E" w:rsidRDefault="00060B00" w:rsidP="00060B0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01652C" w14:textId="68C274D9" w:rsidR="00060B00" w:rsidRPr="00E6160E" w:rsidRDefault="16961ECA" w:rsidP="00060B0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ince Big-O Notation is being used in the manuscript, this paper can be applied to Computer Science and possibly Software Engineering. Are there any other applications </w:t>
            </w:r>
            <w:r w:rsidR="13FCB5D2"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r this manuscript? </w:t>
            </w:r>
          </w:p>
        </w:tc>
        <w:tc>
          <w:tcPr>
            <w:tcW w:w="1523" w:type="pct"/>
          </w:tcPr>
          <w:p w14:paraId="4B99056E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4C64709C" w14:textId="77777777" w:rsidTr="54A791FE">
        <w:trPr>
          <w:trHeight w:val="1262"/>
        </w:trPr>
        <w:tc>
          <w:tcPr>
            <w:tcW w:w="1265" w:type="pct"/>
            <w:noWrap/>
          </w:tcPr>
          <w:p w14:paraId="32CC438C" w14:textId="77777777" w:rsidR="00060B00" w:rsidRPr="00E6160E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060B00" w:rsidRPr="00E6160E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299C43A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DBEF00" w14:textId="54358E62" w:rsidR="00060B00" w:rsidRPr="00E6160E" w:rsidRDefault="3401AC3E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 is suitable</w:t>
            </w:r>
          </w:p>
        </w:tc>
        <w:tc>
          <w:tcPr>
            <w:tcW w:w="1523" w:type="pct"/>
          </w:tcPr>
          <w:p w14:paraId="3461D779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3405B17B" w14:textId="77777777" w:rsidTr="54A791FE">
        <w:trPr>
          <w:trHeight w:val="1262"/>
        </w:trPr>
        <w:tc>
          <w:tcPr>
            <w:tcW w:w="1265" w:type="pct"/>
            <w:noWrap/>
          </w:tcPr>
          <w:p w14:paraId="5D25C634" w14:textId="77777777" w:rsidR="00060B00" w:rsidRPr="00E6160E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CF2D8B6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8278" w14:textId="7C1204E3" w:rsidR="00060B00" w:rsidRPr="00E6160E" w:rsidRDefault="2833300F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article is comprehensive since </w:t>
            </w:r>
            <w:proofErr w:type="spellStart"/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ased on prerequisite mathematics concepts. </w:t>
            </w:r>
          </w:p>
        </w:tc>
        <w:tc>
          <w:tcPr>
            <w:tcW w:w="1523" w:type="pct"/>
          </w:tcPr>
          <w:p w14:paraId="1FC39945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129A0ED8" w14:textId="77777777" w:rsidTr="54A791FE">
        <w:trPr>
          <w:trHeight w:val="704"/>
        </w:trPr>
        <w:tc>
          <w:tcPr>
            <w:tcW w:w="1265" w:type="pct"/>
            <w:noWrap/>
          </w:tcPr>
          <w:p w14:paraId="4AE3D2D8" w14:textId="77777777" w:rsidR="00060B00" w:rsidRPr="00E6160E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562CB0E" w14:textId="7DB06860" w:rsidR="00060B00" w:rsidRPr="00E6160E" w:rsidRDefault="48FC0028" w:rsidP="54A791FE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sz w:val="20"/>
                <w:szCs w:val="20"/>
                <w:lang w:val="en-GB"/>
              </w:rPr>
              <w:t xml:space="preserve">Yes, with Big-O Notation applied to Fourier Analysis and </w:t>
            </w:r>
            <w:r w:rsidRPr="00E6160E">
              <w:rPr>
                <w:rFonts w:ascii="Arial" w:hAnsi="Arial" w:cs="Arial"/>
                <w:color w:val="000000" w:themeColor="text1"/>
                <w:sz w:val="20"/>
                <w:szCs w:val="20"/>
              </w:rPr>
              <w:t>Lebesgue functions</w:t>
            </w:r>
            <w:r w:rsidRPr="00E6160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523" w:type="pct"/>
          </w:tcPr>
          <w:p w14:paraId="34CE0A41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6D68EF76" w14:textId="77777777" w:rsidTr="54A791FE">
        <w:trPr>
          <w:trHeight w:val="703"/>
        </w:trPr>
        <w:tc>
          <w:tcPr>
            <w:tcW w:w="1265" w:type="pct"/>
            <w:noWrap/>
          </w:tcPr>
          <w:p w14:paraId="1170F95D" w14:textId="77777777" w:rsidR="00060B00" w:rsidRPr="00E6160E" w:rsidRDefault="00060B00" w:rsidP="00060B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2EBF3C5" w14:textId="12919014" w:rsidR="00060B00" w:rsidRPr="00E6160E" w:rsidRDefault="64F2FD34" w:rsidP="54A791FE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sz w:val="20"/>
                <w:szCs w:val="20"/>
                <w:lang w:val="en-GB"/>
              </w:rPr>
              <w:t xml:space="preserve">Half of them </w:t>
            </w:r>
            <w:proofErr w:type="gramStart"/>
            <w:r w:rsidRPr="00E6160E">
              <w:rPr>
                <w:rFonts w:ascii="Arial" w:hAnsi="Arial" w:cs="Arial"/>
                <w:sz w:val="20"/>
                <w:szCs w:val="20"/>
                <w:lang w:val="en-GB"/>
              </w:rPr>
              <w:t>are</w:t>
            </w:r>
            <w:proofErr w:type="gramEnd"/>
            <w:r w:rsidRPr="00E6160E">
              <w:rPr>
                <w:rFonts w:ascii="Arial" w:hAnsi="Arial" w:cs="Arial"/>
                <w:sz w:val="20"/>
                <w:szCs w:val="20"/>
                <w:lang w:val="en-GB"/>
              </w:rPr>
              <w:t xml:space="preserve"> recent</w:t>
            </w:r>
            <w:r w:rsidR="213D6CA1" w:rsidRPr="00E6160E">
              <w:rPr>
                <w:rFonts w:ascii="Arial" w:hAnsi="Arial" w:cs="Arial"/>
                <w:sz w:val="20"/>
                <w:szCs w:val="20"/>
                <w:lang w:val="en-GB"/>
              </w:rPr>
              <w:t xml:space="preserve"> and the other half are not. </w:t>
            </w:r>
          </w:p>
        </w:tc>
        <w:tc>
          <w:tcPr>
            <w:tcW w:w="1523" w:type="pct"/>
          </w:tcPr>
          <w:p w14:paraId="6D98A12B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38B4B1DF" w14:textId="77777777" w:rsidTr="54A791FE">
        <w:trPr>
          <w:trHeight w:val="386"/>
        </w:trPr>
        <w:tc>
          <w:tcPr>
            <w:tcW w:w="1265" w:type="pct"/>
            <w:noWrap/>
          </w:tcPr>
          <w:p w14:paraId="288E814E" w14:textId="77777777" w:rsidR="00060B00" w:rsidRPr="00E6160E" w:rsidRDefault="00060B00" w:rsidP="00060B0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2946DB82" w14:textId="77777777" w:rsidR="00060B00" w:rsidRPr="00E6160E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997CC1D" w14:textId="3D22F9DC" w:rsidR="00060B00" w:rsidRPr="00E6160E" w:rsidRDefault="132C3386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10FFD37" w14:textId="77777777" w:rsidR="00060B00" w:rsidRPr="00E6160E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60B00" w:rsidRPr="00E6160E" w14:paraId="33A5ADFC" w14:textId="77777777" w:rsidTr="54A791FE">
        <w:trPr>
          <w:trHeight w:val="1178"/>
        </w:trPr>
        <w:tc>
          <w:tcPr>
            <w:tcW w:w="1265" w:type="pct"/>
            <w:noWrap/>
          </w:tcPr>
          <w:p w14:paraId="65F3188F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E6160E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6160E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B699379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3B158EB" w14:textId="77777777" w:rsidR="003C4414" w:rsidRPr="00E6160E" w:rsidRDefault="003C4414" w:rsidP="003C44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Weaknesses: 1) Reference page is not in alphabetical order. (If international manuscript, then alphabetical order not required.). 2) LaTeX manuscript development suggested due to overlay of equations. </w:t>
            </w:r>
          </w:p>
          <w:p w14:paraId="3FE9F23F" w14:textId="77777777" w:rsidR="00060B00" w:rsidRPr="00E6160E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F72F646" w14:textId="77777777" w:rsidR="00060B00" w:rsidRPr="00E6160E" w:rsidRDefault="00060B00" w:rsidP="00060B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44A5D23" w14:textId="77777777" w:rsidR="00060B00" w:rsidRPr="00E6160E" w:rsidRDefault="00060B00" w:rsidP="00060B0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60B00" w:rsidRPr="00E6160E" w14:paraId="5C2AA5B3" w14:textId="77777777" w:rsidTr="54A791FE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DDD7" w14:textId="77777777" w:rsidR="00060B00" w:rsidRPr="00E6160E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6160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6160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38610EB" w14:textId="77777777" w:rsidR="00060B00" w:rsidRPr="00E6160E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60B00" w:rsidRPr="00E6160E" w14:paraId="783AB344" w14:textId="77777777" w:rsidTr="00E91F22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805D2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B535E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7A6E4EA3" w14:textId="77777777" w:rsidR="00D715A5" w:rsidRPr="00E6160E" w:rsidRDefault="00D715A5" w:rsidP="00D715A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6160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6160E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63F29E8" w14:textId="77777777" w:rsidR="00060B00" w:rsidRPr="00E6160E" w:rsidRDefault="00060B00" w:rsidP="00060B0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60B00" w:rsidRPr="00E6160E" w14:paraId="3FF66808" w14:textId="77777777" w:rsidTr="00E91F22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184BF" w14:textId="77777777" w:rsidR="00060B00" w:rsidRPr="00E6160E" w:rsidRDefault="00060B00" w:rsidP="00060B0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6160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B7B4B86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4860A" w14:textId="77777777" w:rsidR="00060B00" w:rsidRPr="00E6160E" w:rsidRDefault="00060B00" w:rsidP="00060B0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6160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6160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6160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A0FF5F2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630AD66" w14:textId="4064D1D2" w:rsidR="00060B00" w:rsidRPr="00E6160E" w:rsidRDefault="5EE35FB9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E6160E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974" w:type="pct"/>
            <w:vAlign w:val="center"/>
          </w:tcPr>
          <w:p w14:paraId="61829076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A226A1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AD93B2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E4B5B7" w14:textId="77777777" w:rsidR="00060B00" w:rsidRPr="00E6160E" w:rsidRDefault="00060B00" w:rsidP="00060B0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  <w:bookmarkEnd w:id="2"/>
    </w:tbl>
    <w:p w14:paraId="06971CD3" w14:textId="77777777" w:rsidR="004C3DF1" w:rsidRDefault="004C3DF1" w:rsidP="00B926A7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3E0FD676" w14:textId="77777777" w:rsidR="00E6160E" w:rsidRPr="00E55992" w:rsidRDefault="00E6160E" w:rsidP="00E616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55992">
        <w:rPr>
          <w:rFonts w:ascii="Arial" w:hAnsi="Arial" w:cs="Arial"/>
          <w:b/>
          <w:u w:val="single"/>
        </w:rPr>
        <w:t>Reviewer details:</w:t>
      </w:r>
    </w:p>
    <w:p w14:paraId="00A3553F" w14:textId="77777777" w:rsidR="00E6160E" w:rsidRPr="00E55992" w:rsidRDefault="00E6160E" w:rsidP="00E616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55992">
        <w:rPr>
          <w:rFonts w:ascii="Arial" w:hAnsi="Arial" w:cs="Arial"/>
          <w:b/>
          <w:color w:val="000000"/>
        </w:rPr>
        <w:t xml:space="preserve">Tim Tarver, United States of America </w:t>
      </w:r>
      <w:r w:rsidRPr="00E55992">
        <w:rPr>
          <w:rFonts w:ascii="Arial" w:hAnsi="Arial" w:cs="Arial"/>
          <w:b/>
          <w:color w:val="000000"/>
        </w:rPr>
        <w:br/>
      </w:r>
    </w:p>
    <w:p w14:paraId="7A378400" w14:textId="77777777" w:rsidR="00E6160E" w:rsidRPr="00E6160E" w:rsidRDefault="00E6160E" w:rsidP="00B926A7">
      <w:pPr>
        <w:pStyle w:val="BodyText"/>
        <w:outlineLvl w:val="0"/>
        <w:rPr>
          <w:rFonts w:ascii="Arial" w:hAnsi="Arial" w:cs="Arial"/>
          <w:sz w:val="20"/>
          <w:szCs w:val="20"/>
          <w:lang w:val="en-US"/>
        </w:rPr>
      </w:pPr>
    </w:p>
    <w:sectPr w:rsidR="00E6160E" w:rsidRPr="00E6160E" w:rsidSect="00B926A7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21C40" w14:textId="77777777" w:rsidR="00F264D7" w:rsidRPr="0000007A" w:rsidRDefault="00F264D7" w:rsidP="0099583E">
      <w:r>
        <w:separator/>
      </w:r>
    </w:p>
  </w:endnote>
  <w:endnote w:type="continuationSeparator" w:id="0">
    <w:p w14:paraId="4B0D7A8D" w14:textId="77777777" w:rsidR="00F264D7" w:rsidRPr="0000007A" w:rsidRDefault="00F264D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CD28B" w14:textId="77777777" w:rsidR="00F264D7" w:rsidRPr="0000007A" w:rsidRDefault="00F264D7" w:rsidP="0099583E">
      <w:r>
        <w:separator/>
      </w:r>
    </w:p>
  </w:footnote>
  <w:footnote w:type="continuationSeparator" w:id="0">
    <w:p w14:paraId="4F896863" w14:textId="77777777" w:rsidR="00F264D7" w:rsidRPr="0000007A" w:rsidRDefault="00F264D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6A72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B95CD1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8189044">
    <w:abstractNumId w:val="3"/>
  </w:num>
  <w:num w:numId="2" w16cid:durableId="652609658">
    <w:abstractNumId w:val="7"/>
  </w:num>
  <w:num w:numId="3" w16cid:durableId="41253022">
    <w:abstractNumId w:val="6"/>
  </w:num>
  <w:num w:numId="4" w16cid:durableId="236062367">
    <w:abstractNumId w:val="8"/>
  </w:num>
  <w:num w:numId="5" w16cid:durableId="615989689">
    <w:abstractNumId w:val="5"/>
  </w:num>
  <w:num w:numId="6" w16cid:durableId="1665626739">
    <w:abstractNumId w:val="0"/>
  </w:num>
  <w:num w:numId="7" w16cid:durableId="2096510137">
    <w:abstractNumId w:val="2"/>
  </w:num>
  <w:num w:numId="8" w16cid:durableId="390008379">
    <w:abstractNumId w:val="10"/>
  </w:num>
  <w:num w:numId="9" w16cid:durableId="190145118">
    <w:abstractNumId w:val="9"/>
  </w:num>
  <w:num w:numId="10" w16cid:durableId="561139399">
    <w:abstractNumId w:val="1"/>
  </w:num>
  <w:num w:numId="11" w16cid:durableId="1574288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0B00"/>
    <w:rsid w:val="0006257C"/>
    <w:rsid w:val="00084D7C"/>
    <w:rsid w:val="000936AC"/>
    <w:rsid w:val="00095A59"/>
    <w:rsid w:val="000A1EA7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726F"/>
    <w:rsid w:val="00101322"/>
    <w:rsid w:val="00112511"/>
    <w:rsid w:val="00112576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6B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4E4A"/>
    <w:rsid w:val="00275984"/>
    <w:rsid w:val="00280EC9"/>
    <w:rsid w:val="0028120E"/>
    <w:rsid w:val="0028465E"/>
    <w:rsid w:val="00291D08"/>
    <w:rsid w:val="00293482"/>
    <w:rsid w:val="002A5799"/>
    <w:rsid w:val="002E0934"/>
    <w:rsid w:val="002E2339"/>
    <w:rsid w:val="002E4E16"/>
    <w:rsid w:val="002E6D86"/>
    <w:rsid w:val="002F6935"/>
    <w:rsid w:val="00300B79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4414"/>
    <w:rsid w:val="003C54D9"/>
    <w:rsid w:val="003C7127"/>
    <w:rsid w:val="003E746A"/>
    <w:rsid w:val="00405613"/>
    <w:rsid w:val="00407D92"/>
    <w:rsid w:val="00422010"/>
    <w:rsid w:val="004343E4"/>
    <w:rsid w:val="00437F17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503AB6"/>
    <w:rsid w:val="005047C5"/>
    <w:rsid w:val="00531C82"/>
    <w:rsid w:val="00533FC1"/>
    <w:rsid w:val="00535A4C"/>
    <w:rsid w:val="00543135"/>
    <w:rsid w:val="0054564B"/>
    <w:rsid w:val="00545A13"/>
    <w:rsid w:val="00546343"/>
    <w:rsid w:val="00555932"/>
    <w:rsid w:val="00557CD3"/>
    <w:rsid w:val="005600D3"/>
    <w:rsid w:val="00560D3C"/>
    <w:rsid w:val="00567DE0"/>
    <w:rsid w:val="005735A5"/>
    <w:rsid w:val="00584A7E"/>
    <w:rsid w:val="005C25A0"/>
    <w:rsid w:val="005C56AB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5F94"/>
    <w:rsid w:val="008224E2"/>
    <w:rsid w:val="00825DC9"/>
    <w:rsid w:val="0082676D"/>
    <w:rsid w:val="008433C1"/>
    <w:rsid w:val="00846F1F"/>
    <w:rsid w:val="008577E0"/>
    <w:rsid w:val="00864044"/>
    <w:rsid w:val="00872E19"/>
    <w:rsid w:val="00877F10"/>
    <w:rsid w:val="00882091"/>
    <w:rsid w:val="00893E75"/>
    <w:rsid w:val="008C2F62"/>
    <w:rsid w:val="008D020E"/>
    <w:rsid w:val="008F36E4"/>
    <w:rsid w:val="008F7282"/>
    <w:rsid w:val="0091585F"/>
    <w:rsid w:val="009553EC"/>
    <w:rsid w:val="00956A49"/>
    <w:rsid w:val="00982766"/>
    <w:rsid w:val="009852C4"/>
    <w:rsid w:val="0099583E"/>
    <w:rsid w:val="00997681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266BB"/>
    <w:rsid w:val="00B3033D"/>
    <w:rsid w:val="00B42EF0"/>
    <w:rsid w:val="00B45227"/>
    <w:rsid w:val="00B62087"/>
    <w:rsid w:val="00B62F41"/>
    <w:rsid w:val="00B760E1"/>
    <w:rsid w:val="00B926A7"/>
    <w:rsid w:val="00BA1AB3"/>
    <w:rsid w:val="00BA463D"/>
    <w:rsid w:val="00BA6421"/>
    <w:rsid w:val="00BB16E9"/>
    <w:rsid w:val="00BB4FEC"/>
    <w:rsid w:val="00BC402F"/>
    <w:rsid w:val="00BE0C20"/>
    <w:rsid w:val="00BE13EF"/>
    <w:rsid w:val="00BE40A5"/>
    <w:rsid w:val="00BE6454"/>
    <w:rsid w:val="00BF1C9D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713"/>
    <w:rsid w:val="00CF5CAE"/>
    <w:rsid w:val="00D1283A"/>
    <w:rsid w:val="00D17979"/>
    <w:rsid w:val="00D2007C"/>
    <w:rsid w:val="00D2075F"/>
    <w:rsid w:val="00D37E12"/>
    <w:rsid w:val="00D40416"/>
    <w:rsid w:val="00D40553"/>
    <w:rsid w:val="00D4782A"/>
    <w:rsid w:val="00D715A5"/>
    <w:rsid w:val="00D7603E"/>
    <w:rsid w:val="00D8116F"/>
    <w:rsid w:val="00D90124"/>
    <w:rsid w:val="00D90D23"/>
    <w:rsid w:val="00D9392F"/>
    <w:rsid w:val="00DA41F5"/>
    <w:rsid w:val="00DA41FC"/>
    <w:rsid w:val="00DB4568"/>
    <w:rsid w:val="00DB7E1B"/>
    <w:rsid w:val="00DC1D81"/>
    <w:rsid w:val="00DC78C1"/>
    <w:rsid w:val="00E451EA"/>
    <w:rsid w:val="00E57F4B"/>
    <w:rsid w:val="00E6160E"/>
    <w:rsid w:val="00E63889"/>
    <w:rsid w:val="00E6632B"/>
    <w:rsid w:val="00E71C8D"/>
    <w:rsid w:val="00E72360"/>
    <w:rsid w:val="00E83944"/>
    <w:rsid w:val="00E91F22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02096"/>
    <w:rsid w:val="00F2643C"/>
    <w:rsid w:val="00F264D7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  <w:rsid w:val="059B03E8"/>
    <w:rsid w:val="080095B4"/>
    <w:rsid w:val="0E1C0386"/>
    <w:rsid w:val="132C3386"/>
    <w:rsid w:val="13FCB5D2"/>
    <w:rsid w:val="16961ECA"/>
    <w:rsid w:val="1A7E05BC"/>
    <w:rsid w:val="1BAAED89"/>
    <w:rsid w:val="1BE79298"/>
    <w:rsid w:val="1DBC7557"/>
    <w:rsid w:val="1DDF410D"/>
    <w:rsid w:val="213D6CA1"/>
    <w:rsid w:val="2833300F"/>
    <w:rsid w:val="299CBEF5"/>
    <w:rsid w:val="2E81726C"/>
    <w:rsid w:val="33E9BAA8"/>
    <w:rsid w:val="3401AC3E"/>
    <w:rsid w:val="353A5A6A"/>
    <w:rsid w:val="360F97A2"/>
    <w:rsid w:val="3A342715"/>
    <w:rsid w:val="3B8941AA"/>
    <w:rsid w:val="41AE3959"/>
    <w:rsid w:val="44683CEB"/>
    <w:rsid w:val="461C95A2"/>
    <w:rsid w:val="48FC0028"/>
    <w:rsid w:val="4A3E669F"/>
    <w:rsid w:val="4E24E1F2"/>
    <w:rsid w:val="4F73B390"/>
    <w:rsid w:val="54A791FE"/>
    <w:rsid w:val="5BB863D9"/>
    <w:rsid w:val="5EE35FB9"/>
    <w:rsid w:val="625488FB"/>
    <w:rsid w:val="62745F37"/>
    <w:rsid w:val="647DACFA"/>
    <w:rsid w:val="64F2FD34"/>
    <w:rsid w:val="6EF2B750"/>
    <w:rsid w:val="7E44996B"/>
    <w:rsid w:val="7E5D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76AE9"/>
  <w15:chartTrackingRefBased/>
  <w15:docId w15:val="{6F625739-EEBD-4CCC-A75E-0EF51BBB9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B6BC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616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OMC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911DF5-9214-43EC-BE4E-AEB880F88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31</cp:revision>
  <dcterms:created xsi:type="dcterms:W3CDTF">2025-09-02T19:17:00Z</dcterms:created>
  <dcterms:modified xsi:type="dcterms:W3CDTF">2025-09-10T07:30:00Z</dcterms:modified>
</cp:coreProperties>
</file>